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pj2实验文档"/>
    <w:p>
      <w:pPr>
        <w:pStyle w:val="Heading1"/>
      </w:pPr>
      <w:r>
        <w:t xml:space="preserve">PJ2实验文档</w:t>
      </w:r>
    </w:p>
    <w:bookmarkStart w:id="21" w:name="运行截图"/>
    <w:p>
      <w:pPr>
        <w:pStyle w:val="Heading2"/>
      </w:pPr>
      <w:r>
        <w:t xml:space="preserve">运行截图</w:t>
      </w:r>
    </w:p>
    <w:p>
      <w:pPr>
        <w:pStyle w:val="CaptionedFigure"/>
      </w:pPr>
      <w:r>
        <w:drawing>
          <wp:inline>
            <wp:extent cx="5334000" cy="340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sus\AppData\Roaming\Typora\typora-user-images\image-20220606120831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1"/>
    <w:bookmarkStart w:id="30" w:name="代码实现"/>
    <w:p>
      <w:pPr>
        <w:pStyle w:val="Heading2"/>
      </w:pPr>
      <w:r>
        <w:t xml:space="preserve">代码实现</w:t>
      </w:r>
    </w:p>
    <w:bookmarkStart w:id="22" w:name="X237161b9bd443c92efc1d353100103133c8f671"/>
    <w:p>
      <w:pPr>
        <w:pStyle w:val="Heading4"/>
      </w:pPr>
      <w:r>
        <w:t xml:space="preserve">1. static void debug(Disk *disk)</w:t>
      </w:r>
    </w:p>
    <w:p>
      <w:pPr>
        <w:pStyle w:val="FirstParagraph"/>
      </w:pPr>
      <w:r>
        <w:t xml:space="preserve">该方法会扫描已挂载的文件系统，并打印出 inode 和块的组织方式。</w:t>
      </w:r>
    </w:p>
    <w:p>
      <w:pPr>
        <w:pStyle w:val="BodyText"/>
      </w:pPr>
      <w:r>
        <w:t xml:space="preserve">磁盘的开头的第一块是超级块，首先读取超级块的内容并且判断超级块中的Magic字段是否有效并打印相关信息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 Read Superblock</w:t>
      </w:r>
      <w:r>
        <w:br/>
      </w:r>
      <w:r>
        <w:rPr>
          <w:rStyle w:val="NormalTok"/>
        </w:rPr>
        <w:t xml:space="preserve">    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perBlock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Magic is val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gicNumb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GIC_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  magic number is vali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  magic number is invali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之后会读取inode块，根据inode块的valid位判断是否有效，如果有效则先读取5个direct指针指向的数据块，之后再读取indirect指针，读取间接块的内容，每个间接块有1024个指向数据块的指针，依次读取并打印：</w:t>
      </w:r>
    </w:p>
    <w:p>
      <w:pPr>
        <w:pStyle w:val="SourceCode"/>
      </w:pPr>
      <w:r>
        <w:rPr>
          <w:rStyle w:val="CommentTok"/>
        </w:rPr>
        <w:t xml:space="preserve">// read direct bloc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INTERS_PER_IN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irec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direc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direc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irec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ad indirect block</w:t>
      </w:r>
      <w:r>
        <w:br/>
      </w:r>
      <w:r>
        <w:rPr>
          <w:rStyle w:val="NormalTok"/>
        </w:rPr>
        <w:t xml:space="preserve">            in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dir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ode_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INTERS_PER_B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indirec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indirec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2"/>
    <w:bookmarkStart w:id="23" w:name="Xc0153d07c2cda80fbcbda26c74e9c48de1375a4"/>
    <w:p>
      <w:pPr>
        <w:pStyle w:val="Heading4"/>
      </w:pPr>
      <w:r>
        <w:t xml:space="preserve">2. static bool format(Disk *disk)</w:t>
      </w:r>
    </w:p>
    <w:p>
      <w:pPr>
        <w:pStyle w:val="FirstParagraph"/>
      </w:pPr>
      <w:r>
        <w:t xml:space="preserve">此方法在磁盘上创建一个新的文件系统，销毁已存在的所有数据。为inode留出10%的块，清除inode表，并编写超级块。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 Write superblock</w:t>
      </w:r>
      <w:r>
        <w:br/>
      </w:r>
      <w:r>
        <w:rPr>
          <w:rStyle w:val="NormalTok"/>
        </w:rPr>
        <w:t xml:space="preserve">    Block 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gic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IC_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lo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odeBlo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(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*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)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ODES_PER_BLO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odeBlock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all other block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le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SIZ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e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3"/>
    <w:bookmarkStart w:id="24" w:name="X90a52e1a757a099f8f0bbf889b8b515d232f99b"/>
    <w:p>
      <w:pPr>
        <w:pStyle w:val="Heading4"/>
      </w:pPr>
      <w:r>
        <w:t xml:space="preserve">3. bool mount(Disk *disk)</w:t>
      </w:r>
    </w:p>
    <w:p>
      <w:pPr>
        <w:pStyle w:val="FirstParagraph"/>
      </w:pPr>
      <w:r>
        <w:t xml:space="preserve">此方法检查磁盘中的文件系统。如果存在，读取超级块，构建一个空闲块位图，并准备文件系统以供使用。</w:t>
      </w:r>
    </w:p>
    <w:p>
      <w:pPr>
        <w:pStyle w:val="BodyText"/>
      </w:pPr>
      <w:r>
        <w:t xml:space="preserve">首先需要判断使用的disk是否已经被mount，如果已经被mount则直接返回false；</w:t>
      </w:r>
    </w:p>
    <w:p>
      <w:pPr>
        <w:pStyle w:val="BodyText"/>
      </w:pPr>
      <w:r>
        <w:t xml:space="preserve">读取超级块，如果inode数不匹配、magic字段不对、或者为inode留出的块数不对均返回false：</w:t>
      </w:r>
    </w:p>
    <w:p>
      <w:pPr>
        <w:pStyle w:val="SourceCode"/>
      </w:pPr>
      <w:r>
        <w:rPr>
          <w:rStyle w:val="CommentTok"/>
        </w:rPr>
        <w:t xml:space="preserve">// Read superblock</w:t>
      </w:r>
      <w:r>
        <w:br/>
      </w:r>
      <w:r>
        <w:rPr>
          <w:rStyle w:val="NormalTok"/>
        </w:rPr>
        <w:t xml:space="preserve">    Block 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gicNumb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AGIC_NUMB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ode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odeBloc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ODES_PER_BLOCK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loc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odeBlock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eil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之后复制元数据复制，之后创建一个空闲位图，除了第一个超级块以及其后的inode块为1，其余均为0：</w:t>
      </w:r>
    </w:p>
    <w:p>
      <w:pPr>
        <w:pStyle w:val="SourceCode"/>
      </w:pPr>
      <w:r>
        <w:rPr>
          <w:rStyle w:val="NormalTok"/>
        </w:rPr>
        <w:t xml:space="preserve">free_bit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block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_bitma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_bi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ode blocks are not fre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inode_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_bi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之后根据inode读取数据块，过程与debug函数类似。</w:t>
      </w:r>
    </w:p>
    <w:p>
      <w:pPr>
        <w:pStyle w:val="BodyText"/>
      </w:pPr>
    </w:p>
    <w:bookmarkEnd w:id="24"/>
    <w:bookmarkStart w:id="25" w:name="X402b3335fd22a9fb6111a8496da86dd9772a32d"/>
    <w:p>
      <w:pPr>
        <w:pStyle w:val="Heading4"/>
      </w:pPr>
      <w:r>
        <w:t xml:space="preserve">4. ssize_t create()</w:t>
      </w:r>
    </w:p>
    <w:p>
      <w:pPr>
        <w:pStyle w:val="FirstParagraph"/>
      </w:pPr>
      <w:r>
        <w:t xml:space="preserve">此方法创建长度为零的新</w:t>
      </w:r>
      <w:r>
        <w:t xml:space="preserve"> </w:t>
      </w:r>
      <w:r>
        <w:rPr>
          <w:bCs/>
          <w:b/>
        </w:rPr>
        <w:t xml:space="preserve">inode</w:t>
      </w:r>
      <w:r>
        <w:t xml:space="preserve">。成功返回inumber ，失败返回-1。</w:t>
      </w:r>
    </w:p>
    <w:p>
      <w:pPr>
        <w:pStyle w:val="BodyText"/>
      </w:pPr>
      <w:r>
        <w:t xml:space="preserve">遍历每一个inode Block中的inode，寻找是否有空的inode，如果没有则返回-1.如果有则将该inode的valid位设为true，大小设置为0，将5个指向数据块的指针和1个指向间接块的指针均设为0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inode_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ode_bloc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inode_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ode_bloc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lock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ode_blo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ads each in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i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od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ODES_PER_B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ode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it's not valid, it's free to be writte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Val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od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ODES_PER_BLO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ode_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5"/>
    <w:bookmarkStart w:id="26" w:name="X4492a1550915c016641d40c8ee907c7207040ad"/>
    <w:p>
      <w:pPr>
        <w:pStyle w:val="Heading4"/>
      </w:pPr>
      <w:r>
        <w:t xml:space="preserve">5. bool remove(size_t inumber)</w:t>
      </w:r>
    </w:p>
    <w:p>
      <w:pPr>
        <w:pStyle w:val="FirstParagraph"/>
      </w:pPr>
      <w:r>
        <w:t xml:space="preserve">此方法将删除由number指示的</w:t>
      </w:r>
      <w:r>
        <w:t xml:space="preserve"> </w:t>
      </w:r>
      <w:r>
        <w:rPr>
          <w:bCs/>
          <w:b/>
        </w:rPr>
        <w:t xml:space="preserve">inode</w:t>
      </w:r>
      <w:r>
        <w:t xml:space="preserve">。它应该释放分配给此</w:t>
      </w:r>
      <w:r>
        <w:rPr>
          <w:bCs/>
          <w:b/>
        </w:rPr>
        <w:t xml:space="preserve">inode</w:t>
      </w:r>
      <w:r>
        <w:t xml:space="preserve">的所有数据和间接块，并将它们返回到自由块映射。</w:t>
      </w:r>
    </w:p>
    <w:p>
      <w:pPr>
        <w:pStyle w:val="BodyText"/>
      </w:pPr>
      <w:r>
        <w:t xml:space="preserve">这里实现辅助函数load_inode()，传入inumber，如果inumber有效会从磁盘读取并inode；</w:t>
      </w:r>
    </w:p>
    <w:p>
      <w:pPr>
        <w:pStyle w:val="BodyText"/>
      </w:pPr>
      <w:r>
        <w:t xml:space="preserve">函数开始会先加载inode，如果加载inode失败或者inode无效均会返回false；之后逐步将inode中direct block的指针、指向间接块的指针，间接块中的指针清空并将inode的size设为0，并保存：</w:t>
      </w:r>
    </w:p>
    <w:p>
      <w:pPr>
        <w:pStyle w:val="SourceCode"/>
      </w:pPr>
      <w:r>
        <w:rPr>
          <w:rStyle w:val="CommentTok"/>
        </w:rPr>
        <w:t xml:space="preserve">// Free direct block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INTERS_PER_IN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rec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ree_bi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rec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nod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rec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ree indirect block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direc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_bi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direc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lock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dir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ree blocks pointed to indirectl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INTERS_PER_B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ree_bi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inode in inode table</w:t>
      </w:r>
      <w:r>
        <w:br/>
      </w:r>
      <w:r>
        <w:rPr>
          <w:rStyle w:val="NormalTok"/>
        </w:rPr>
        <w:t xml:space="preserve">    inod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di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od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od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26"/>
    <w:bookmarkStart w:id="27" w:name="X17d81aacc52483c91dcaff6a5154992c2086699"/>
    <w:p>
      <w:pPr>
        <w:pStyle w:val="Heading4"/>
      </w:pPr>
      <w:r>
        <w:t xml:space="preserve">6. ssize_t stat(size_t inumber)</w:t>
      </w:r>
    </w:p>
    <w:p>
      <w:pPr>
        <w:pStyle w:val="FirstParagraph"/>
      </w:pPr>
      <w:r>
        <w:t xml:space="preserve">此方法返回给定的inumber逻辑大小，以字节为单位。</w:t>
      </w:r>
    </w:p>
    <w:p>
      <w:pPr>
        <w:pStyle w:val="SourceCode"/>
      </w:pPr>
      <w:r>
        <w:rPr>
          <w:rStyle w:val="VerbatimChar"/>
        </w:rPr>
        <w:t xml:space="preserve">Inode inode;</w:t>
      </w:r>
      <w:r>
        <w:br/>
      </w:r>
      <w:r>
        <w:rPr>
          <w:rStyle w:val="VerbatimChar"/>
        </w:rPr>
        <w:t xml:space="preserve">    if (!load_inode(inumber,&amp;inode) || !inode.Valid) {</w:t>
      </w:r>
      <w:r>
        <w:br/>
      </w:r>
      <w:r>
        <w:rPr>
          <w:rStyle w:val="VerbatimChar"/>
        </w:rPr>
        <w:t xml:space="preserve">        return -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i.Size;</w:t>
      </w:r>
    </w:p>
    <w:p>
      <w:pPr>
        <w:pStyle w:val="FirstParagraph"/>
      </w:pPr>
    </w:p>
    <w:bookmarkEnd w:id="27"/>
    <w:bookmarkStart w:id="28" w:name="X31b7dc310aaabe65503af508f3aaf899d11bd2a"/>
    <w:p>
      <w:pPr>
        <w:pStyle w:val="Heading4"/>
      </w:pPr>
      <w:r>
        <w:t xml:space="preserve">7. ssize_t read(size_t inumber, char *data, size_t length, size_t offset)</w:t>
      </w:r>
    </w:p>
    <w:p>
      <w:pPr>
        <w:pStyle w:val="FirstParagraph"/>
      </w:pPr>
      <w:r>
        <w:t xml:space="preserve">此方法从有效的 inode 读取数据。然后，它将length长度字节从 inode 的数据块复制到数据指针中，从 inode 中的offset开始。它应返回读取的总字节数。如果给定的 inumber 无效，或者遇到任何其他错误，则该方法返回 -1。</w:t>
      </w:r>
    </w:p>
    <w:p>
      <w:pPr>
        <w:pStyle w:val="BodyText"/>
      </w:pPr>
      <w:r>
        <w:t xml:space="preserve">首先我们需要先根据inumber加载inode，之后调整读取的长度，应该为length和inode.size-offset的较小值。之后开始以块为单位读取，并且记录当前读取的块数，如果小于5则直接读取，否则则应该从间接块中读取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block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b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lock_num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gure out which block we're read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lock_to_r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INTERS_PER_I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lock_to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od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rec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lock_nu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lock_to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re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lock_n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INTERS_PER_INOD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ake sure block is allocat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to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Block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to_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read_off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read_leng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ad_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ad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ad_off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ad_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ad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_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ad_off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d_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a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ead_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8"/>
    <w:bookmarkStart w:id="29" w:name="X50a9263d68c0e73774300f7675dff7b3bcd9381"/>
    <w:p>
      <w:pPr>
        <w:pStyle w:val="Heading4"/>
      </w:pPr>
      <w:r>
        <w:t xml:space="preserve">8. ssize_t write(size_t inumber, char *data, size_t length, size_t offset)</w:t>
      </w:r>
    </w:p>
    <w:p>
      <w:pPr>
        <w:pStyle w:val="FirstParagraph"/>
      </w:pPr>
      <w:r>
        <w:t xml:space="preserve">此方法将数据写入有效的 inode，方法是将length长度字节从data指针复制到从偏移字节开始的 inode 的数据块中。它将在此过程中分配任何必要的直接和间接块。之后，它返回实际写入的字节数。如果给定的 inumber 无效，或者遇到任何其他错误，则返回 -1。</w:t>
      </w:r>
    </w:p>
    <w:p>
      <w:pPr>
        <w:pStyle w:val="BodyText"/>
      </w:pPr>
      <w:r>
        <w:t xml:space="preserve">与读类似，只是需要新分配块，这里使用了辅助方法allocate_free_block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bi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ree_bi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eed to zero data block if we're allocating 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_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i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,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7:22:26Z</dcterms:created>
  <dcterms:modified xsi:type="dcterms:W3CDTF">2022-06-06T07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